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cover-letter"/>
    <w:p>
      <w:pPr>
        <w:pStyle w:val="Heading1"/>
      </w:pPr>
      <w:r>
        <w:t xml:space="preserve">Cover Letter</w:t>
      </w:r>
    </w:p>
    <w:p>
      <w:pPr>
        <w:pStyle w:val="FirstParagraph"/>
      </w:pPr>
      <w:r>
        <w:rPr>
          <w:bCs/>
          <w:b/>
        </w:rPr>
        <w:t xml:space="preserve">Mr. Ahmed Al-Maskari</w:t>
      </w:r>
      <w:r>
        <w:br/>
      </w:r>
      <w:r>
        <w:t xml:space="preserve">P.O. Box 5544, Doha</w:t>
      </w:r>
      <w:r>
        <w:br/>
      </w:r>
      <w:r>
        <w:t xml:space="preserve">Qatar</w:t>
      </w:r>
      <w:r>
        <w:br/>
      </w:r>
      <w:r>
        <w:t xml:space="preserve">Email: ahmed.almaskari@meteo.qa</w:t>
      </w:r>
      <w:r>
        <w:br/>
      </w:r>
      <w:r>
        <w:t xml:space="preserve">Phone: +974 3322 1100</w:t>
      </w:r>
    </w:p>
    <w:p>
      <w:pPr>
        <w:pStyle w:val="BodyText"/>
      </w:pPr>
      <w:r>
        <w:t xml:space="preserve">April 5, 2024</w:t>
      </w:r>
    </w:p>
    <w:p>
      <w:pPr>
        <w:pStyle w:val="BodyText"/>
      </w:pPr>
      <w:r>
        <w:rPr>
          <w:bCs/>
          <w:b/>
        </w:rPr>
        <w:t xml:space="preserve">Hiring Manager</w:t>
      </w:r>
      <w:r>
        <w:br/>
      </w:r>
      <w:r>
        <w:t xml:space="preserve">Qatar Meteorological Department</w:t>
      </w:r>
      <w:r>
        <w:br/>
      </w:r>
      <w:r>
        <w:t xml:space="preserve">P.O. Box 1385, Doha</w:t>
      </w:r>
      <w:r>
        <w:br/>
      </w:r>
      <w:r>
        <w:t xml:space="preserve">Qatar</w:t>
      </w:r>
    </w:p>
    <w:bookmarkStart w:id="20" w:name="X71a6c981fa6d6317be69ebb7322be620b33f3f6"/>
    <w:p>
      <w:pPr>
        <w:pStyle w:val="Heading2"/>
      </w:pPr>
      <w:r>
        <w:t xml:space="preserve">Subject: Application for Meteorologist Position at Qatar Doha</w:t>
      </w:r>
    </w:p>
    <w:p>
      <w:pPr>
        <w:pStyle w:val="FirstParagraph"/>
      </w:pPr>
      <w:r>
        <w:t xml:space="preserve">Dear Hiring Manager,</w:t>
      </w:r>
    </w:p>
    <w:p>
      <w:pPr>
        <w:pStyle w:val="BodyText"/>
      </w:pPr>
      <w:r>
        <w:t xml:space="preserve">I am writing to express my enthusiastic interest in the Meteorologist position at the Qatar Meteorological Department in Doha. With a profound passion for atmospheric sciences and a commitment to advancing meteorological research and services, I am eager to contribute my expertise to an organization that plays a pivotal role in safeguarding lives, infrastructure, and economic activities in Qatar. As someone who has dedicated years to studying weather patterns, climate dynamics, and technological innovations in meteorology, I am confident that my skills align with the mission of providing accurate and timely weather forecasts for this dynamic region.</w:t>
      </w:r>
    </w:p>
    <w:p>
      <w:pPr>
        <w:pStyle w:val="BodyText"/>
      </w:pPr>
      <w:r>
        <w:t xml:space="preserve">The unique climate of Qatar Doha presents both challenges and opportunities for meteorologists. The region's extreme temperatures, occasional sandstorms, and seasonal variations demand a high level of precision in forecasting. My academic background in Atmospheric Sciences from the University of Manchester, coupled with hands-on experience in weather modeling and data analysis, has equipped me to tackle these complexities. I have worked extensively with advanced meteorological software such as WRF (Weather Research and Forecasting) and NAM (North American Mesoscale), which are critical for simulating regional weather systems. Additionally, my research on urban heat islands and their impact on local climates has provided me with insights that are directly applicable to Doha’s rapidly expanding urban landscape.</w:t>
      </w:r>
    </w:p>
    <w:p>
      <w:pPr>
        <w:pStyle w:val="BodyText"/>
      </w:pPr>
      <w:r>
        <w:t xml:space="preserve">During my tenure at the UK Met Office, I was responsible for analyzing real-time weather data to produce forecasts that supported aviation, maritime operations, and public safety. This role required not only technical proficiency but also the ability to communicate complex weather information effectively to diverse audiences. I understand that in Qatar Doha, where events like the FIFA World Cup and international conferences require meticulous planning, accurate meteorological services are indispensable. My ability to translate scientific data into actionable insights would ensure that stakeholders—from event organizers to emergency responders—can make informed decisions.</w:t>
      </w:r>
    </w:p>
    <w:p>
      <w:pPr>
        <w:pStyle w:val="BodyText"/>
      </w:pPr>
      <w:r>
        <w:t xml:space="preserve">What draws me to the Qatar Meteorological Department is its reputation for innovation and its commitment to leveraging technology for public benefit. I am particularly inspired by the department’s use of satellite imagery, radar networks, and AI-driven forecasting tools. As a meteorologist, I have always been fascinated by how technology can enhance our understanding of weather systems. For instance, my work on integrating machine learning algorithms to predict rainfall patterns has resulted in a 15% improvement in forecast accuracy for my previous organization. I am eager to contribute similar innovations to Qatar Doha’s meteorological infrastructure.</w:t>
      </w:r>
    </w:p>
    <w:p>
      <w:pPr>
        <w:pStyle w:val="BodyText"/>
      </w:pPr>
      <w:r>
        <w:t xml:space="preserve">My career has also been shaped by collaborations with international meteorological agencies and participation in global climate initiatives. For example, I contributed to the World Weather Research Programme (WWRP) by analyzing data from tropical cyclones in the Indian Ocean, a region that shares climatic similarities with parts of the Middle East. This experience has honed my ability to work in cross-cultural teams and adapt to diverse operational environments—skills that are essential for success in Qatar, a country renowned for its multicultural workforce.</w:t>
      </w:r>
    </w:p>
    <w:p>
      <w:pPr>
        <w:pStyle w:val="BodyText"/>
      </w:pPr>
      <w:r>
        <w:t xml:space="preserve">Living and working in Doha would be a dream come true for me. I have long admired the city’s blend of tradition and modernity, as well as its investments in sustainable development. The Qatar National Vision 2030 emphasizes environmental sustainability, and I am eager to support this goal through meteorological research that addresses climate change impacts, such as rising temperatures and water scarcity. My research on climate resilience strategies for arid regions has been published in peer-reviewed journals, and I would be honored to apply this knowledge to benefit the Qatari community.</w:t>
      </w:r>
    </w:p>
    <w:p>
      <w:pPr>
        <w:pStyle w:val="BodyText"/>
      </w:pPr>
      <w:r>
        <w:t xml:space="preserve">What sets me apart is my unwavering dedication to excellence and my ability to thrive under pressure. In high-stakes scenarios, such as predicting severe weather events during major sporting events or natural disasters, I remain composed and focused. My colleagues often commend my attention to detail and proactive approach to problem-solving. For instance, during a recent heatwave in the UK, I developed an early warning system that reduced health risks for vulnerable populations by 20%. I am confident that similar initiatives could be implemented in Doha to mitigate the effects of extreme weather.</w:t>
      </w:r>
    </w:p>
    <w:p>
      <w:pPr>
        <w:pStyle w:val="BodyText"/>
      </w:pPr>
      <w:r>
        <w:t xml:space="preserve">I am particularly drawn to the Qatar Meteorological Department’s emphasis on public engagement and education. As a meteorologist, I believe that empowering communities with knowledge about weather patterns and climate risks is as important as producing accurate forecasts. I have volunteered with local organizations to host workshops on climate change, and I would be thrilled to contribute to similar initiatives in Qatar. By bridging the gap between scientific research and public understanding, we can foster a more resilient society.</w:t>
      </w:r>
    </w:p>
    <w:p>
      <w:pPr>
        <w:pStyle w:val="BodyText"/>
      </w:pPr>
      <w:r>
        <w:t xml:space="preserve">In conclusion, I am excited about the opportunity to join a prestigious institution like the Qatar Meteorological Department in Doha. My academic training, professional experience, and personal commitment to meteorology make me an ideal candidate for this role. I am eager to contribute my expertise to ensure that Qatar continues to lead in meteorological innovation while protecting its citizens and visitors from weather-related risks. Thank you for considering my application. I would be honored to discuss how my skills and vision align with the goals of your organization.</w:t>
      </w:r>
    </w:p>
    <w:p>
      <w:pPr>
        <w:pStyle w:val="BodyText"/>
      </w:pPr>
      <w:r>
        <w:t xml:space="preserve">Sincerely,</w:t>
      </w:r>
    </w:p>
    <w:p>
      <w:pPr>
        <w:pStyle w:val="BodyText"/>
      </w:pPr>
      <w:r>
        <w:rPr>
          <w:bCs/>
          <w:b/>
        </w:rPr>
        <w:t xml:space="preserve">Mr. Ahmed Al-Maskari</w:t>
      </w:r>
      <w:r>
        <w:br/>
      </w:r>
      <w:r>
        <w:t xml:space="preserve">Meteorologist</w:t>
      </w:r>
    </w:p>
    <w:p>
      <w:r>
        <w:pict>
          <v:rect style="width:0;height:1.5pt" o:hralign="center" o:hrstd="t" o:hr="t"/>
        </w:pict>
      </w:r>
    </w:p>
    <w:p>
      <w:pPr>
        <w:pStyle w:val="FirstParagraph"/>
      </w:pPr>
      <w:r>
        <w:t xml:space="preserve">This document is a sample cover letter for the position of Meteorologist in Qatar Doha. All details are illustrative and not based on real individuals or organiz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 Position in Qatar Doha</dc:title>
  <dc:creator/>
  <cp:keywords/>
  <dcterms:created xsi:type="dcterms:W3CDTF">2026-07-23T05:49:53Z</dcterms:created>
  <dcterms:modified xsi:type="dcterms:W3CDTF">2026-07-23T05:49:53Z</dcterms:modified>
</cp:coreProperties>
</file>

<file path=docProps/custom.xml><?xml version="1.0" encoding="utf-8"?>
<Properties xmlns="http://schemas.openxmlformats.org/officeDocument/2006/custom-properties" xmlns:vt="http://schemas.openxmlformats.org/officeDocument/2006/docPropsVTypes"/>
</file>